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035FF" w:rsidRPr="005D2CFD" w:rsidRDefault="00EA52E0" w:rsidP="00EA52E0">
      <w:pPr>
        <w:pStyle w:val="Heading1"/>
        <w:rPr>
          <w:rFonts w:ascii="Arial" w:hAnsi="Arial" w:cs="Arial"/>
        </w:rPr>
      </w:pPr>
      <w:r w:rsidRPr="005D2CFD">
        <w:rPr>
          <w:rFonts w:ascii="Arial" w:hAnsi="Arial" w:cs="Arial"/>
        </w:rPr>
        <w:t>Caption.Ed Pricing Examples</w:t>
      </w:r>
    </w:p>
    <w:p w:rsidR="00EA52E0" w:rsidRPr="004F43AE" w:rsidRDefault="00EA52E0" w:rsidP="004F43AE">
      <w:pPr>
        <w:pStyle w:val="Heading2"/>
      </w:pPr>
      <w:r w:rsidRPr="004F43AE">
        <w:t>Pricing Options</w:t>
      </w:r>
    </w:p>
    <w:p w:rsidR="00EA52E0" w:rsidRPr="005D2CFD" w:rsidRDefault="00EA52E0" w:rsidP="00EA52E0">
      <w:pPr>
        <w:rPr>
          <w:rFonts w:ascii="Arial" w:hAnsi="Arial" w:cs="Arial"/>
        </w:rPr>
      </w:pPr>
      <w:r w:rsidRPr="005D2CFD">
        <w:rPr>
          <w:rFonts w:ascii="Arial" w:hAnsi="Arial" w:cs="Arial"/>
        </w:rPr>
        <w:t>We offer two pricing models for Caption.Ed Licenses</w:t>
      </w:r>
    </w:p>
    <w:p w:rsidR="00EA52E0" w:rsidRPr="004846BA" w:rsidRDefault="00EA52E0" w:rsidP="004846BA">
      <w:pPr>
        <w:pStyle w:val="Heading3"/>
      </w:pPr>
      <w:r w:rsidRPr="004846BA">
        <w:t>Option 1: Seats based licenses</w:t>
      </w:r>
      <w:r w:rsidRPr="004846BA">
        <w:tab/>
      </w:r>
    </w:p>
    <w:p w:rsidR="00EA52E0" w:rsidRPr="005D2CFD" w:rsidRDefault="00EA52E0" w:rsidP="00EA52E0">
      <w:pPr>
        <w:rPr>
          <w:rFonts w:ascii="Arial" w:hAnsi="Arial" w:cs="Arial"/>
        </w:rPr>
      </w:pPr>
      <w:r w:rsidRPr="005D2CFD">
        <w:rPr>
          <w:rFonts w:ascii="Arial" w:hAnsi="Arial" w:cs="Arial"/>
        </w:rPr>
        <w:t>With seats based licenses you can purchase individual licenses for individual students or staff to use Caption.Ed. Each license has a monthly allowance of transcription for captioning which resets every month. You get access to all our features.</w:t>
      </w:r>
    </w:p>
    <w:p w:rsidR="00EA52E0" w:rsidRPr="005D2CFD" w:rsidRDefault="00EA52E0" w:rsidP="00EA52E0">
      <w:pPr>
        <w:rPr>
          <w:rFonts w:ascii="Arial" w:hAnsi="Arial" w:cs="Arial"/>
        </w:rPr>
      </w:pPr>
      <w:r w:rsidRPr="005D2CFD">
        <w:rPr>
          <w:rFonts w:ascii="Arial" w:hAnsi="Arial" w:cs="Arial"/>
        </w:rPr>
        <w:t>This is our most popular type of license.</w:t>
      </w:r>
    </w:p>
    <w:p w:rsidR="00EA52E0" w:rsidRPr="005D2CFD" w:rsidRDefault="00EA52E0" w:rsidP="004846BA">
      <w:pPr>
        <w:pStyle w:val="Heading3"/>
      </w:pPr>
      <w:r w:rsidRPr="005D2CFD">
        <w:t>Options 2: Usage-based License</w:t>
      </w:r>
    </w:p>
    <w:p w:rsidR="00EA52E0" w:rsidRPr="005D2CFD" w:rsidRDefault="00EA52E0" w:rsidP="00EA52E0">
      <w:pPr>
        <w:rPr>
          <w:rFonts w:ascii="Arial" w:hAnsi="Arial" w:cs="Arial"/>
        </w:rPr>
      </w:pPr>
      <w:r w:rsidRPr="005D2CFD">
        <w:rPr>
          <w:rFonts w:ascii="Arial" w:hAnsi="Arial" w:cs="Arial"/>
        </w:rPr>
        <w:t>A usage-based license consists of an annual license fee and a bundle of captioning credit. When a student then uses Caption.Ed you are charged $10.00 per hour of usage of the system, taken from the credit purchased.</w:t>
      </w:r>
    </w:p>
    <w:p w:rsidR="00EA52E0" w:rsidRPr="005D2CFD" w:rsidRDefault="00EA52E0" w:rsidP="00EA52E0">
      <w:pPr>
        <w:rPr>
          <w:rFonts w:ascii="Arial" w:hAnsi="Arial" w:cs="Arial"/>
        </w:rPr>
      </w:pPr>
      <w:r w:rsidRPr="005D2CFD">
        <w:rPr>
          <w:rFonts w:ascii="Arial" w:hAnsi="Arial" w:cs="Arial"/>
        </w:rPr>
        <w:t>This license type is typically used for institutions that do not want individual seats to manage.</w:t>
      </w:r>
    </w:p>
    <w:p w:rsidR="00EA52E0" w:rsidRPr="005D2CFD" w:rsidRDefault="00EA52E0" w:rsidP="004F43AE">
      <w:pPr>
        <w:pStyle w:val="Heading2"/>
      </w:pPr>
      <w:r w:rsidRPr="005D2CFD">
        <w:t>Seats Based Pricing Structure</w:t>
      </w:r>
    </w:p>
    <w:p w:rsidR="00EA52E0" w:rsidRPr="005D2CFD" w:rsidRDefault="00EA52E0" w:rsidP="00EA52E0">
      <w:pPr>
        <w:rPr>
          <w:rFonts w:ascii="Arial" w:hAnsi="Arial" w:cs="Arial"/>
        </w:rPr>
      </w:pPr>
      <w:r w:rsidRPr="005D2CFD">
        <w:rPr>
          <w:rFonts w:ascii="Arial" w:hAnsi="Arial" w:cs="Arial"/>
        </w:rPr>
        <w:t>With seats based pricing, you can select from 3 different license types.</w:t>
      </w:r>
    </w:p>
    <w:p w:rsidR="00EA52E0" w:rsidRPr="005D2CFD" w:rsidRDefault="00402F6E" w:rsidP="004846BA">
      <w:pPr>
        <w:pStyle w:val="Heading3"/>
      </w:pPr>
      <w:r w:rsidRPr="005D2CFD">
        <w:t>Notes</w:t>
      </w:r>
    </w:p>
    <w:p w:rsidR="00EA52E0" w:rsidRPr="005D2CFD" w:rsidRDefault="00EA52E0" w:rsidP="00EA52E0">
      <w:pPr>
        <w:rPr>
          <w:rFonts w:ascii="Arial" w:hAnsi="Arial" w:cs="Arial"/>
        </w:rPr>
      </w:pPr>
      <w:r w:rsidRPr="005D2CFD">
        <w:rPr>
          <w:rFonts w:ascii="Arial" w:hAnsi="Arial" w:cs="Arial"/>
        </w:rPr>
        <w:t>Best for individuals who just need to take notes without captions or transcription.</w:t>
      </w:r>
    </w:p>
    <w:p w:rsidR="00EA52E0" w:rsidRPr="005D2CFD" w:rsidRDefault="00EA52E0" w:rsidP="00EA52E0">
      <w:pPr>
        <w:rPr>
          <w:rFonts w:ascii="Arial" w:hAnsi="Arial" w:cs="Arial"/>
        </w:rPr>
      </w:pPr>
      <w:r w:rsidRPr="005D2CFD">
        <w:rPr>
          <w:rFonts w:ascii="Arial" w:hAnsi="Arial" w:cs="Arial"/>
        </w:rPr>
        <w:t>Powerful note- taking on desktop, mobile and web</w:t>
      </w:r>
    </w:p>
    <w:p w:rsidR="00EA52E0" w:rsidRPr="005D2CFD" w:rsidRDefault="00EA52E0" w:rsidP="00EA52E0">
      <w:pPr>
        <w:rPr>
          <w:rFonts w:ascii="Arial" w:hAnsi="Arial" w:cs="Arial"/>
        </w:rPr>
      </w:pPr>
      <w:r w:rsidRPr="005D2CFD">
        <w:rPr>
          <w:rFonts w:ascii="Arial" w:hAnsi="Arial" w:cs="Arial"/>
        </w:rPr>
        <w:t>No captioning or transcription</w:t>
      </w:r>
    </w:p>
    <w:p w:rsidR="00EA52E0" w:rsidRPr="005D2CFD" w:rsidRDefault="00EA52E0" w:rsidP="00EA52E0">
      <w:pPr>
        <w:rPr>
          <w:rFonts w:ascii="Arial" w:hAnsi="Arial" w:cs="Arial"/>
        </w:rPr>
      </w:pPr>
      <w:r w:rsidRPr="005D2CFD">
        <w:rPr>
          <w:rFonts w:ascii="Arial" w:hAnsi="Arial" w:cs="Arial"/>
        </w:rPr>
        <w:t>$20.00 per month RRP</w:t>
      </w:r>
    </w:p>
    <w:p w:rsidR="00402F6E" w:rsidRPr="005D2CFD" w:rsidRDefault="00402F6E" w:rsidP="004846BA">
      <w:pPr>
        <w:pStyle w:val="Heading3"/>
      </w:pPr>
      <w:r w:rsidRPr="005D2CFD">
        <w:t>Lite</w:t>
      </w:r>
    </w:p>
    <w:p w:rsidR="00EA52E0" w:rsidRPr="005D2CFD" w:rsidRDefault="00EA52E0" w:rsidP="00EA52E0">
      <w:pPr>
        <w:rPr>
          <w:rFonts w:ascii="Arial" w:hAnsi="Arial" w:cs="Arial"/>
        </w:rPr>
      </w:pPr>
      <w:r w:rsidRPr="005D2CFD">
        <w:rPr>
          <w:rFonts w:ascii="Arial" w:hAnsi="Arial" w:cs="Arial"/>
        </w:rPr>
        <w:t>Best for individuals who just need to take notes, with a small amount of transcription.</w:t>
      </w:r>
    </w:p>
    <w:p w:rsidR="00EA52E0" w:rsidRPr="005D2CFD" w:rsidRDefault="00EA52E0" w:rsidP="00EA52E0">
      <w:pPr>
        <w:rPr>
          <w:rFonts w:ascii="Arial" w:hAnsi="Arial" w:cs="Arial"/>
        </w:rPr>
      </w:pPr>
      <w:r w:rsidRPr="005D2CFD">
        <w:rPr>
          <w:rFonts w:ascii="Arial" w:hAnsi="Arial" w:cs="Arial"/>
        </w:rPr>
        <w:t>Everything with Notes + real-time captioning + transcription</w:t>
      </w:r>
    </w:p>
    <w:p w:rsidR="00EA52E0" w:rsidRPr="005D2CFD" w:rsidRDefault="00EA52E0" w:rsidP="00EA52E0">
      <w:pPr>
        <w:rPr>
          <w:rFonts w:ascii="Arial" w:hAnsi="Arial" w:cs="Arial"/>
        </w:rPr>
      </w:pPr>
      <w:r w:rsidRPr="005D2CFD">
        <w:rPr>
          <w:rFonts w:ascii="Arial" w:hAnsi="Arial" w:cs="Arial"/>
        </w:rPr>
        <w:t>1,000 mins a month of highly accurate transcription</w:t>
      </w:r>
    </w:p>
    <w:p w:rsidR="00EA52E0" w:rsidRPr="005D2CFD" w:rsidRDefault="002D56B7" w:rsidP="00EA52E0">
      <w:pPr>
        <w:rPr>
          <w:rFonts w:ascii="Arial" w:hAnsi="Arial" w:cs="Arial"/>
        </w:rPr>
      </w:pPr>
      <w:r w:rsidRPr="005D2CFD">
        <w:rPr>
          <w:rFonts w:ascii="Arial" w:hAnsi="Arial" w:cs="Arial"/>
        </w:rPr>
        <w:t>$50.00 per month RRP</w:t>
      </w:r>
    </w:p>
    <w:p w:rsidR="002D56B7" w:rsidRPr="005D2CFD" w:rsidRDefault="002D56B7" w:rsidP="004846BA">
      <w:pPr>
        <w:pStyle w:val="Heading3"/>
      </w:pPr>
      <w:r w:rsidRPr="005D2CFD">
        <w:t>Pro</w:t>
      </w:r>
    </w:p>
    <w:p w:rsidR="00EA52E0" w:rsidRPr="005D2CFD" w:rsidRDefault="00EA52E0" w:rsidP="00EA52E0">
      <w:pPr>
        <w:rPr>
          <w:rFonts w:ascii="Arial" w:hAnsi="Arial" w:cs="Arial"/>
        </w:rPr>
      </w:pPr>
      <w:r w:rsidRPr="005D2CFD">
        <w:rPr>
          <w:rFonts w:ascii="Arial" w:hAnsi="Arial" w:cs="Arial"/>
        </w:rPr>
        <w:t>Best for individuals who need captions, transcription and powerful note-taking!</w:t>
      </w:r>
    </w:p>
    <w:p w:rsidR="00EA52E0" w:rsidRPr="005D2CFD" w:rsidRDefault="00EA52E0" w:rsidP="00EA52E0">
      <w:pPr>
        <w:rPr>
          <w:rFonts w:ascii="Arial" w:hAnsi="Arial" w:cs="Arial"/>
        </w:rPr>
      </w:pPr>
      <w:r w:rsidRPr="005D2CFD">
        <w:rPr>
          <w:rFonts w:ascii="Arial" w:hAnsi="Arial" w:cs="Arial"/>
        </w:rPr>
        <w:t>Everything with Lite but a bigger transcription allowance</w:t>
      </w:r>
    </w:p>
    <w:p w:rsidR="00EA52E0" w:rsidRPr="005D2CFD" w:rsidRDefault="00EA52E0" w:rsidP="00EA52E0">
      <w:pPr>
        <w:rPr>
          <w:rFonts w:ascii="Arial" w:hAnsi="Arial" w:cs="Arial"/>
        </w:rPr>
      </w:pPr>
      <w:r w:rsidRPr="005D2CFD">
        <w:rPr>
          <w:rFonts w:ascii="Arial" w:hAnsi="Arial" w:cs="Arial"/>
        </w:rPr>
        <w:t>3,000 mins a month of highly accurate transcription</w:t>
      </w:r>
    </w:p>
    <w:p w:rsidR="00EA52E0" w:rsidRPr="005D2CFD" w:rsidRDefault="00591B6B" w:rsidP="00EA52E0">
      <w:pPr>
        <w:rPr>
          <w:rFonts w:ascii="Arial" w:hAnsi="Arial" w:cs="Arial"/>
        </w:rPr>
      </w:pPr>
      <w:r w:rsidRPr="005D2CFD">
        <w:rPr>
          <w:rFonts w:ascii="Arial" w:hAnsi="Arial" w:cs="Arial"/>
        </w:rPr>
        <w:t>$100.00 per month RRP</w:t>
      </w:r>
    </w:p>
    <w:p w:rsidR="00EA52E0" w:rsidRPr="004F43AE" w:rsidRDefault="00EA52E0" w:rsidP="004F43AE">
      <w:pPr>
        <w:pStyle w:val="Heading2"/>
      </w:pPr>
      <w:r w:rsidRPr="004F43AE">
        <w:lastRenderedPageBreak/>
        <w:t>A few examples</w:t>
      </w:r>
    </w:p>
    <w:p w:rsidR="00EA52E0" w:rsidRPr="005D2CFD" w:rsidRDefault="00EA52E0" w:rsidP="00EA52E0">
      <w:pPr>
        <w:rPr>
          <w:rFonts w:ascii="Arial" w:hAnsi="Arial" w:cs="Arial"/>
        </w:rPr>
      </w:pPr>
      <w:r w:rsidRPr="005D2CFD">
        <w:rPr>
          <w:rFonts w:ascii="Arial" w:hAnsi="Arial" w:cs="Arial"/>
        </w:rPr>
        <w:t xml:space="preserve">Here are a couple of examples of how our pricing works in action. We would always recommend </w:t>
      </w:r>
      <w:proofErr w:type="gramStart"/>
      <w:r w:rsidRPr="005D2CFD">
        <w:rPr>
          <w:rFonts w:ascii="Arial" w:hAnsi="Arial" w:cs="Arial"/>
        </w:rPr>
        <w:t>a seats</w:t>
      </w:r>
      <w:proofErr w:type="gramEnd"/>
      <w:r w:rsidRPr="005D2CFD">
        <w:rPr>
          <w:rFonts w:ascii="Arial" w:hAnsi="Arial" w:cs="Arial"/>
        </w:rPr>
        <w:t xml:space="preserve"> based license as it provides more overall usage for your users.</w:t>
      </w:r>
    </w:p>
    <w:p w:rsidR="00EA52E0" w:rsidRPr="005D2CFD" w:rsidRDefault="00EA52E0" w:rsidP="004846BA">
      <w:pPr>
        <w:pStyle w:val="Heading3"/>
      </w:pPr>
      <w:r w:rsidRPr="005D2CFD">
        <w:t>5 Seat Pro License</w:t>
      </w:r>
    </w:p>
    <w:p w:rsidR="00EA52E0" w:rsidRPr="005D2CFD" w:rsidRDefault="00EA52E0" w:rsidP="00EA52E0">
      <w:pPr>
        <w:rPr>
          <w:rFonts w:ascii="Arial" w:hAnsi="Arial" w:cs="Arial"/>
        </w:rPr>
      </w:pPr>
      <w:r w:rsidRPr="005D2CFD">
        <w:rPr>
          <w:rFonts w:ascii="Arial" w:hAnsi="Arial" w:cs="Arial"/>
        </w:rPr>
        <w:t>Best for where lots of captioning is required for 5 students or staff. This would allow for 180,000 mins of captioning a year!</w:t>
      </w:r>
    </w:p>
    <w:p w:rsidR="00EA52E0" w:rsidRPr="005D2CFD" w:rsidRDefault="00EA52E0" w:rsidP="00EA52E0">
      <w:pPr>
        <w:rPr>
          <w:rFonts w:ascii="Arial" w:hAnsi="Arial" w:cs="Arial"/>
        </w:rPr>
      </w:pPr>
      <w:r w:rsidRPr="005D2CFD">
        <w:rPr>
          <w:rFonts w:ascii="Arial" w:hAnsi="Arial" w:cs="Arial"/>
        </w:rPr>
        <w:t>Annual cost would be $6,000.00</w:t>
      </w:r>
    </w:p>
    <w:p w:rsidR="00EA52E0" w:rsidRPr="005D2CFD" w:rsidRDefault="00EA52E0" w:rsidP="004846BA">
      <w:pPr>
        <w:pStyle w:val="Heading3"/>
      </w:pPr>
      <w:r w:rsidRPr="005D2CFD">
        <w:t>Site Wide Large Usage Bundle</w:t>
      </w:r>
    </w:p>
    <w:p w:rsidR="00EA52E0" w:rsidRPr="005D2CFD" w:rsidRDefault="00EA52E0" w:rsidP="00EA52E0">
      <w:pPr>
        <w:rPr>
          <w:rFonts w:ascii="Arial" w:hAnsi="Arial" w:cs="Arial"/>
        </w:rPr>
      </w:pPr>
      <w:r w:rsidRPr="005D2CFD">
        <w:rPr>
          <w:rFonts w:ascii="Arial" w:hAnsi="Arial" w:cs="Arial"/>
        </w:rPr>
        <w:t>University of 10,000 students providing access to all students. The below would allow for 360,000 mins of captioning a year!</w:t>
      </w:r>
    </w:p>
    <w:p w:rsidR="00EA52E0" w:rsidRPr="005D2CFD" w:rsidRDefault="00EA52E0" w:rsidP="00EA52E0">
      <w:pPr>
        <w:rPr>
          <w:rFonts w:ascii="Arial" w:hAnsi="Arial" w:cs="Arial"/>
        </w:rPr>
      </w:pPr>
      <w:r w:rsidRPr="005D2CFD">
        <w:rPr>
          <w:rFonts w:ascii="Arial" w:hAnsi="Arial" w:cs="Arial"/>
        </w:rPr>
        <w:t>Annual license fee: $12,000.00</w:t>
      </w:r>
    </w:p>
    <w:p w:rsidR="00EA52E0" w:rsidRPr="005D2CFD" w:rsidRDefault="00EA52E0" w:rsidP="00EA52E0">
      <w:pPr>
        <w:rPr>
          <w:rFonts w:ascii="Arial" w:hAnsi="Arial" w:cs="Arial"/>
        </w:rPr>
      </w:pPr>
      <w:r w:rsidRPr="005D2CFD">
        <w:rPr>
          <w:rFonts w:ascii="Arial" w:hAnsi="Arial" w:cs="Arial"/>
        </w:rPr>
        <w:t>Annual Credit Bundle*: $48,000.00 billed at $10.00 per hour.</w:t>
      </w:r>
    </w:p>
    <w:p w:rsidR="00EA52E0" w:rsidRPr="005D2CFD" w:rsidRDefault="00EA52E0" w:rsidP="00EA52E0">
      <w:pPr>
        <w:rPr>
          <w:rFonts w:ascii="Arial" w:hAnsi="Arial" w:cs="Arial"/>
        </w:rPr>
      </w:pPr>
      <w:r w:rsidRPr="005D2CFD">
        <w:rPr>
          <w:rFonts w:ascii="Arial" w:hAnsi="Arial" w:cs="Arial"/>
        </w:rPr>
        <w:t>Total cost: $60,000.00</w:t>
      </w:r>
    </w:p>
    <w:p w:rsidR="00EA52E0" w:rsidRPr="005D2CFD" w:rsidRDefault="00EA52E0" w:rsidP="00EA52E0">
      <w:pPr>
        <w:rPr>
          <w:rFonts w:ascii="Arial" w:hAnsi="Arial" w:cs="Arial"/>
        </w:rPr>
      </w:pPr>
      <w:r w:rsidRPr="005D2CFD">
        <w:rPr>
          <w:rFonts w:ascii="Arial" w:hAnsi="Arial" w:cs="Arial"/>
        </w:rPr>
        <w:t>*Note that the credit bundle would need to be calculated based on your specific use case</w:t>
      </w:r>
    </w:p>
    <w:sectPr w:rsidR="00EA52E0" w:rsidRPr="005D2CFD" w:rsidSect="00591B6B">
      <w:pgSz w:w="11906" w:h="16838"/>
      <w:pgMar w:top="851" w:right="1274" w:bottom="1440" w:left="993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482775B"/>
    <w:multiLevelType w:val="multilevel"/>
    <w:tmpl w:val="0EBA3C40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2MDC0NDAzMjOwNLMwNTZT0lEKTi0uzszPAykwrAUA3S+0/CwAAAA="/>
  </w:docVars>
  <w:rsids>
    <w:rsidRoot w:val="00EA52E0"/>
    <w:rsid w:val="002D56B7"/>
    <w:rsid w:val="00366B0A"/>
    <w:rsid w:val="00402F6E"/>
    <w:rsid w:val="00433810"/>
    <w:rsid w:val="004846BA"/>
    <w:rsid w:val="004F43AE"/>
    <w:rsid w:val="00591B6B"/>
    <w:rsid w:val="005D2CFD"/>
    <w:rsid w:val="006B616A"/>
    <w:rsid w:val="006E082E"/>
    <w:rsid w:val="00897713"/>
    <w:rsid w:val="00B34185"/>
    <w:rsid w:val="00C00F51"/>
    <w:rsid w:val="00EA52E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B616A"/>
  </w:style>
  <w:style w:type="paragraph" w:styleId="Heading1">
    <w:name w:val="heading 1"/>
    <w:basedOn w:val="Normal"/>
    <w:next w:val="Normal"/>
    <w:link w:val="Heading1Char"/>
    <w:uiPriority w:val="9"/>
    <w:qFormat/>
    <w:rsid w:val="006B616A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1F3864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F43AE"/>
    <w:pPr>
      <w:keepNext/>
      <w:keepLines/>
      <w:spacing w:before="360" w:after="240" w:line="240" w:lineRule="auto"/>
      <w:outlineLvl w:val="1"/>
    </w:pPr>
    <w:rPr>
      <w:rFonts w:ascii="Arial" w:eastAsiaTheme="majorEastAsia" w:hAnsi="Arial" w:cs="Arial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846BA"/>
    <w:pPr>
      <w:keepNext/>
      <w:keepLines/>
      <w:spacing w:before="40" w:after="120" w:line="240" w:lineRule="auto"/>
      <w:outlineLvl w:val="2"/>
    </w:pPr>
    <w:rPr>
      <w:rFonts w:ascii="Arial" w:eastAsiaTheme="majorEastAsia" w:hAnsi="Arial" w:cs="Arial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B616A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B616A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B616A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B616A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B616A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B616A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B616A"/>
    <w:rPr>
      <w:rFonts w:asciiTheme="majorHAnsi" w:eastAsiaTheme="majorEastAsia" w:hAnsiTheme="majorHAnsi" w:cstheme="majorBidi"/>
      <w:color w:val="1F3864" w:themeColor="accent1" w:themeShade="8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4F43AE"/>
    <w:rPr>
      <w:rFonts w:ascii="Arial" w:eastAsiaTheme="majorEastAsia" w:hAnsi="Arial" w:cs="Arial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4846BA"/>
    <w:rPr>
      <w:rFonts w:ascii="Arial" w:eastAsiaTheme="majorEastAsia" w:hAnsi="Arial" w:cs="Arial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B616A"/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B616A"/>
    <w:rPr>
      <w:rFonts w:asciiTheme="majorHAnsi" w:eastAsiaTheme="majorEastAsia" w:hAnsiTheme="majorHAnsi" w:cstheme="majorBidi"/>
      <w:caps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B616A"/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B616A"/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B616A"/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B616A"/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6B616A"/>
    <w:pPr>
      <w:spacing w:line="240" w:lineRule="auto"/>
    </w:pPr>
    <w:rPr>
      <w:b/>
      <w:bCs/>
      <w:smallCaps/>
      <w:color w:val="44546A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6B616A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6B616A"/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6B616A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6B616A"/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styleId="Strong">
    <w:name w:val="Strong"/>
    <w:basedOn w:val="DefaultParagraphFont"/>
    <w:uiPriority w:val="22"/>
    <w:qFormat/>
    <w:rsid w:val="006B616A"/>
    <w:rPr>
      <w:b/>
      <w:bCs/>
    </w:rPr>
  </w:style>
  <w:style w:type="character" w:styleId="Emphasis">
    <w:name w:val="Emphasis"/>
    <w:basedOn w:val="DefaultParagraphFont"/>
    <w:uiPriority w:val="20"/>
    <w:qFormat/>
    <w:rsid w:val="006B616A"/>
    <w:rPr>
      <w:i/>
      <w:iCs/>
    </w:rPr>
  </w:style>
  <w:style w:type="paragraph" w:styleId="NoSpacing">
    <w:name w:val="No Spacing"/>
    <w:uiPriority w:val="1"/>
    <w:qFormat/>
    <w:rsid w:val="006B616A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6B616A"/>
    <w:pPr>
      <w:spacing w:before="120" w:after="120"/>
      <w:ind w:left="720"/>
    </w:pPr>
    <w:rPr>
      <w:color w:val="44546A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6B616A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B616A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B616A"/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6B616A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6B616A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6B616A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6B616A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6B616A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6B616A"/>
    <w:pPr>
      <w:outlineLvl w:val="9"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2</Pages>
  <Words>330</Words>
  <Characters>1882</Characters>
  <Application>Microsoft Office Word</Application>
  <DocSecurity>0</DocSecurity>
  <Lines>15</Lines>
  <Paragraphs>4</Paragraphs>
  <ScaleCrop>false</ScaleCrop>
  <Company/>
  <LinksUpToDate>false</LinksUpToDate>
  <CharactersWithSpaces>220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e Hawkeswood</dc:creator>
  <cp:keywords/>
  <dc:description/>
  <cp:lastModifiedBy>Kylie</cp:lastModifiedBy>
  <cp:revision>11</cp:revision>
  <dcterms:created xsi:type="dcterms:W3CDTF">2022-06-20T09:23:00Z</dcterms:created>
  <dcterms:modified xsi:type="dcterms:W3CDTF">2022-06-21T06:31:00Z</dcterms:modified>
</cp:coreProperties>
</file>